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3980"/>
        <w:gridCol w:w="536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57EC67CC" w:rsidR="00FC5C48" w:rsidRDefault="009B7700" w:rsidP="00E5196C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8360E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6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.2022.-</w:t>
            </w:r>
            <w:r w:rsidR="008360E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30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</w:t>
            </w:r>
            <w:r w:rsidR="00604DC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043E8C">
        <w:trPr>
          <w:trHeight w:val="434"/>
        </w:trPr>
        <w:tc>
          <w:tcPr>
            <w:tcW w:w="398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536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043E8C">
        <w:trPr>
          <w:trHeight w:val="289"/>
        </w:trPr>
        <w:tc>
          <w:tcPr>
            <w:tcW w:w="398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9A2F87" w14:paraId="51608374" w14:textId="77777777" w:rsidTr="00043E8C">
        <w:trPr>
          <w:trHeight w:val="1227"/>
        </w:trPr>
        <w:tc>
          <w:tcPr>
            <w:tcW w:w="3980" w:type="dxa"/>
            <w:vAlign w:val="center"/>
          </w:tcPr>
          <w:p w14:paraId="212197F9" w14:textId="77777777" w:rsidR="009A2F87" w:rsidRPr="008D08FD" w:rsidRDefault="009A2F87" w:rsidP="009A2F87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5368" w:type="dxa"/>
            <w:vAlign w:val="center"/>
          </w:tcPr>
          <w:p w14:paraId="20CFF15E" w14:textId="67202538" w:rsidR="009A2F87" w:rsidRPr="00753907" w:rsidRDefault="009A2F87" w:rsidP="009A2F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753907">
              <w:rPr>
                <w:rFonts w:asciiTheme="minorHAnsi" w:eastAsia="Segoe UI" w:hAnsiTheme="minorHAnsi" w:cstheme="minorHAnsi"/>
                <w:b/>
                <w:color w:val="000000" w:themeColor="text1"/>
                <w:sz w:val="22"/>
                <w:szCs w:val="22"/>
              </w:rPr>
              <w:t xml:space="preserve">ČOKO ZDRAVE KUGLICE , BANANA KOMAD </w:t>
            </w:r>
          </w:p>
        </w:tc>
        <w:tc>
          <w:tcPr>
            <w:tcW w:w="989" w:type="dxa"/>
            <w:vAlign w:val="center"/>
          </w:tcPr>
          <w:p w14:paraId="646B68AE" w14:textId="5740BC38" w:rsidR="009A2F87" w:rsidRPr="00753907" w:rsidRDefault="009A2F87" w:rsidP="009A2F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79.6</w:t>
            </w:r>
          </w:p>
        </w:tc>
        <w:tc>
          <w:tcPr>
            <w:tcW w:w="754" w:type="dxa"/>
            <w:vAlign w:val="center"/>
          </w:tcPr>
          <w:p w14:paraId="079BCAA2" w14:textId="6981993E" w:rsidR="009A2F87" w:rsidRPr="00753907" w:rsidRDefault="009A2F87" w:rsidP="009A2F8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14.6</w:t>
            </w:r>
          </w:p>
        </w:tc>
        <w:tc>
          <w:tcPr>
            <w:tcW w:w="753" w:type="dxa"/>
            <w:vAlign w:val="center"/>
          </w:tcPr>
          <w:p w14:paraId="7EB96025" w14:textId="2BE0C4C1" w:rsidR="009A2F87" w:rsidRPr="00753907" w:rsidRDefault="009A2F87" w:rsidP="009A2F8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9.4</w:t>
            </w:r>
          </w:p>
        </w:tc>
        <w:tc>
          <w:tcPr>
            <w:tcW w:w="762" w:type="dxa"/>
            <w:vAlign w:val="center"/>
          </w:tcPr>
          <w:p w14:paraId="28AA6D98" w14:textId="68E8E2CC" w:rsidR="009A2F87" w:rsidRPr="00753907" w:rsidRDefault="009A2F87" w:rsidP="009A2F8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459</w:t>
            </w:r>
          </w:p>
        </w:tc>
        <w:tc>
          <w:tcPr>
            <w:tcW w:w="2859" w:type="dxa"/>
            <w:vAlign w:val="center"/>
          </w:tcPr>
          <w:p w14:paraId="2D3B2754" w14:textId="49519F46" w:rsidR="009A2F87" w:rsidRPr="00753907" w:rsidRDefault="009A2F87" w:rsidP="009A2F8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Gluten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(S), Kikiriki(T), Soja(S), Mlijeko(S), Laktoza(S)</w:t>
            </w:r>
          </w:p>
        </w:tc>
      </w:tr>
      <w:tr w:rsidR="008360EE" w14:paraId="5B8E6D09" w14:textId="77777777" w:rsidTr="00043E8C">
        <w:trPr>
          <w:trHeight w:val="1134"/>
        </w:trPr>
        <w:tc>
          <w:tcPr>
            <w:tcW w:w="3980" w:type="dxa"/>
            <w:vAlign w:val="center"/>
          </w:tcPr>
          <w:p w14:paraId="7E9FCCFB" w14:textId="77777777" w:rsidR="008360EE" w:rsidRPr="008D08FD" w:rsidRDefault="008360EE" w:rsidP="008360E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5368" w:type="dxa"/>
            <w:vAlign w:val="center"/>
          </w:tcPr>
          <w:p w14:paraId="5387C333" w14:textId="1D1CA3C1" w:rsidR="008360EE" w:rsidRPr="00753907" w:rsidRDefault="008360EE" w:rsidP="008360E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753907">
              <w:rPr>
                <w:rFonts w:asciiTheme="minorHAnsi" w:eastAsia="Segoe UI" w:hAnsiTheme="minorHAnsi" w:cstheme="minorHAnsi"/>
                <w:b/>
                <w:color w:val="000000" w:themeColor="text1"/>
                <w:sz w:val="22"/>
                <w:szCs w:val="22"/>
              </w:rPr>
              <w:t xml:space="preserve">SAVIJAČA S VIŠNJAMA , KAKAO S MEDOM , JABUKA KOMAD </w:t>
            </w:r>
          </w:p>
        </w:tc>
        <w:tc>
          <w:tcPr>
            <w:tcW w:w="989" w:type="dxa"/>
            <w:vAlign w:val="center"/>
          </w:tcPr>
          <w:p w14:paraId="1A586BD9" w14:textId="6EC2F5AF" w:rsidR="008360EE" w:rsidRPr="00753907" w:rsidRDefault="008360EE" w:rsidP="008360E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66.1</w:t>
            </w:r>
          </w:p>
        </w:tc>
        <w:tc>
          <w:tcPr>
            <w:tcW w:w="754" w:type="dxa"/>
            <w:vAlign w:val="center"/>
          </w:tcPr>
          <w:p w14:paraId="4D2E2206" w14:textId="48581ADB" w:rsidR="008360EE" w:rsidRPr="00753907" w:rsidRDefault="008360EE" w:rsidP="008360E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11.3</w:t>
            </w:r>
          </w:p>
        </w:tc>
        <w:tc>
          <w:tcPr>
            <w:tcW w:w="753" w:type="dxa"/>
            <w:vAlign w:val="center"/>
          </w:tcPr>
          <w:p w14:paraId="7DDC10E0" w14:textId="770B2D21" w:rsidR="008360EE" w:rsidRPr="00753907" w:rsidRDefault="008360EE" w:rsidP="008360E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14.2</w:t>
            </w:r>
          </w:p>
        </w:tc>
        <w:tc>
          <w:tcPr>
            <w:tcW w:w="762" w:type="dxa"/>
            <w:vAlign w:val="center"/>
          </w:tcPr>
          <w:p w14:paraId="7E805343" w14:textId="02CF4892" w:rsidR="008360EE" w:rsidRPr="00753907" w:rsidRDefault="008360EE" w:rsidP="008360E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437</w:t>
            </w:r>
          </w:p>
        </w:tc>
        <w:tc>
          <w:tcPr>
            <w:tcW w:w="2859" w:type="dxa"/>
            <w:vAlign w:val="center"/>
          </w:tcPr>
          <w:p w14:paraId="1C073524" w14:textId="651FCCFF" w:rsidR="008360EE" w:rsidRPr="00753907" w:rsidRDefault="008360EE" w:rsidP="008360EE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Gluten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(S), Jaja(T), Soja(T), Mlijeko(T), Sezam(T), Celer(T), Laktoza(S), Mlijeko(S)</w:t>
            </w:r>
          </w:p>
        </w:tc>
      </w:tr>
      <w:tr w:rsidR="008360EE" w14:paraId="23BA9073" w14:textId="77777777" w:rsidTr="00043E8C">
        <w:trPr>
          <w:trHeight w:val="1134"/>
        </w:trPr>
        <w:tc>
          <w:tcPr>
            <w:tcW w:w="3980" w:type="dxa"/>
            <w:vAlign w:val="center"/>
          </w:tcPr>
          <w:p w14:paraId="01F9CCA3" w14:textId="77777777" w:rsidR="008360EE" w:rsidRPr="00727AE1" w:rsidRDefault="008360EE" w:rsidP="008360EE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5368" w:type="dxa"/>
            <w:vAlign w:val="center"/>
          </w:tcPr>
          <w:p w14:paraId="672C3EF0" w14:textId="75B2DEBD" w:rsidR="008360EE" w:rsidRPr="00753907" w:rsidRDefault="008360EE" w:rsidP="008360E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753907">
              <w:rPr>
                <w:rFonts w:asciiTheme="minorHAnsi" w:eastAsia="Segoe UI" w:hAnsiTheme="minorHAnsi" w:cstheme="minorHAnsi"/>
                <w:b/>
                <w:color w:val="000000" w:themeColor="text1"/>
                <w:sz w:val="22"/>
                <w:szCs w:val="22"/>
              </w:rPr>
              <w:t xml:space="preserve">ZVRK SA SIROM , JABUKA KOMAD , KISELO MLIJEKO </w:t>
            </w:r>
          </w:p>
        </w:tc>
        <w:tc>
          <w:tcPr>
            <w:tcW w:w="989" w:type="dxa"/>
            <w:vAlign w:val="center"/>
          </w:tcPr>
          <w:p w14:paraId="27776019" w14:textId="6A17EE4C" w:rsidR="008360EE" w:rsidRPr="00753907" w:rsidRDefault="008360EE" w:rsidP="008360E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53.8</w:t>
            </w:r>
          </w:p>
        </w:tc>
        <w:tc>
          <w:tcPr>
            <w:tcW w:w="754" w:type="dxa"/>
            <w:vAlign w:val="center"/>
          </w:tcPr>
          <w:p w14:paraId="29AE6092" w14:textId="331DBA58" w:rsidR="008360EE" w:rsidRPr="00753907" w:rsidRDefault="008360EE" w:rsidP="008360E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14.7</w:t>
            </w:r>
          </w:p>
        </w:tc>
        <w:tc>
          <w:tcPr>
            <w:tcW w:w="753" w:type="dxa"/>
            <w:vAlign w:val="center"/>
          </w:tcPr>
          <w:p w14:paraId="21BB9170" w14:textId="1682888E" w:rsidR="008360EE" w:rsidRPr="00753907" w:rsidRDefault="008360EE" w:rsidP="008360E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17.1</w:t>
            </w:r>
          </w:p>
        </w:tc>
        <w:tc>
          <w:tcPr>
            <w:tcW w:w="762" w:type="dxa"/>
            <w:vAlign w:val="center"/>
          </w:tcPr>
          <w:p w14:paraId="33C74BB5" w14:textId="28BD671C" w:rsidR="008360EE" w:rsidRPr="00753907" w:rsidRDefault="008360EE" w:rsidP="008360E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432</w:t>
            </w:r>
          </w:p>
        </w:tc>
        <w:tc>
          <w:tcPr>
            <w:tcW w:w="2859" w:type="dxa"/>
            <w:vAlign w:val="center"/>
          </w:tcPr>
          <w:p w14:paraId="7FB0264F" w14:textId="05296781" w:rsidR="008360EE" w:rsidRPr="00753907" w:rsidRDefault="008360EE" w:rsidP="008360EE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Laktoza(S), Mlijeko(S), Jaja(S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Gluten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T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Gluten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(S), Jaja(T), Mlijeko(T), Mlijeko(S)</w:t>
            </w:r>
          </w:p>
        </w:tc>
      </w:tr>
      <w:tr w:rsidR="008360EE" w14:paraId="49ECACBE" w14:textId="77777777" w:rsidTr="00043E8C">
        <w:trPr>
          <w:trHeight w:val="1134"/>
        </w:trPr>
        <w:tc>
          <w:tcPr>
            <w:tcW w:w="3980" w:type="dxa"/>
            <w:vAlign w:val="center"/>
          </w:tcPr>
          <w:p w14:paraId="4744470C" w14:textId="77777777" w:rsidR="008360EE" w:rsidRPr="008D08FD" w:rsidRDefault="008360EE" w:rsidP="008360EE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5368" w:type="dxa"/>
            <w:vAlign w:val="center"/>
          </w:tcPr>
          <w:p w14:paraId="216664D6" w14:textId="546C9E1D" w:rsidR="008360EE" w:rsidRPr="00753907" w:rsidRDefault="008360EE" w:rsidP="008360E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</w:rPr>
            </w:pPr>
            <w:r w:rsidRPr="00753907">
              <w:rPr>
                <w:rFonts w:asciiTheme="minorHAnsi" w:eastAsia="Segoe UI" w:hAnsiTheme="minorHAnsi" w:cstheme="minorHAnsi"/>
                <w:b/>
                <w:color w:val="000000" w:themeColor="text1"/>
              </w:rPr>
              <w:t xml:space="preserve">PIZZA </w:t>
            </w:r>
            <w:proofErr w:type="gramStart"/>
            <w:r w:rsidRPr="00753907">
              <w:rPr>
                <w:rFonts w:asciiTheme="minorHAnsi" w:eastAsia="Segoe UI" w:hAnsiTheme="minorHAnsi" w:cstheme="minorHAnsi"/>
                <w:b/>
                <w:color w:val="000000" w:themeColor="text1"/>
              </w:rPr>
              <w:t>ZDRAVA ,</w:t>
            </w:r>
            <w:proofErr w:type="gramEnd"/>
            <w:r w:rsidRPr="00753907">
              <w:rPr>
                <w:rFonts w:asciiTheme="minorHAnsi" w:eastAsia="Segoe UI" w:hAnsiTheme="minorHAnsi" w:cstheme="minorHAnsi"/>
                <w:b/>
                <w:color w:val="000000" w:themeColor="text1"/>
              </w:rPr>
              <w:t xml:space="preserve"> BANANA KOMAD , KEFIR </w:t>
            </w:r>
          </w:p>
        </w:tc>
        <w:tc>
          <w:tcPr>
            <w:tcW w:w="989" w:type="dxa"/>
            <w:vAlign w:val="center"/>
          </w:tcPr>
          <w:p w14:paraId="70373889" w14:textId="65FAA4E3" w:rsidR="008360EE" w:rsidRPr="00753907" w:rsidRDefault="008360EE" w:rsidP="008360EE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</w:rPr>
              <w:t>63.2</w:t>
            </w:r>
          </w:p>
        </w:tc>
        <w:tc>
          <w:tcPr>
            <w:tcW w:w="754" w:type="dxa"/>
            <w:vAlign w:val="center"/>
          </w:tcPr>
          <w:p w14:paraId="1180D4F6" w14:textId="5B9476F3" w:rsidR="008360EE" w:rsidRPr="00753907" w:rsidRDefault="008360EE" w:rsidP="008360EE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</w:rPr>
              <w:t>19.4</w:t>
            </w:r>
          </w:p>
        </w:tc>
        <w:tc>
          <w:tcPr>
            <w:tcW w:w="753" w:type="dxa"/>
            <w:vAlign w:val="center"/>
          </w:tcPr>
          <w:p w14:paraId="16769825" w14:textId="69A423FD" w:rsidR="008360EE" w:rsidRPr="00753907" w:rsidRDefault="008360EE" w:rsidP="008360EE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</w:rPr>
              <w:t>14.2</w:t>
            </w:r>
          </w:p>
        </w:tc>
        <w:tc>
          <w:tcPr>
            <w:tcW w:w="762" w:type="dxa"/>
            <w:vAlign w:val="center"/>
          </w:tcPr>
          <w:p w14:paraId="5EB76E73" w14:textId="59058756" w:rsidR="008360EE" w:rsidRPr="00753907" w:rsidRDefault="008360EE" w:rsidP="008360EE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</w:rPr>
              <w:t>448</w:t>
            </w:r>
          </w:p>
        </w:tc>
        <w:tc>
          <w:tcPr>
            <w:tcW w:w="2859" w:type="dxa"/>
            <w:vAlign w:val="center"/>
          </w:tcPr>
          <w:p w14:paraId="3E1515A8" w14:textId="4425D3B2" w:rsidR="008360EE" w:rsidRPr="00753907" w:rsidRDefault="008360EE" w:rsidP="008360EE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Gluten(S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Jaja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T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Mlijeko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T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Celer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S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Mlijeko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S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Celer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T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Laktoza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S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Mlijeko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(S)</w:t>
            </w:r>
          </w:p>
        </w:tc>
      </w:tr>
      <w:tr w:rsidR="008360EE" w14:paraId="26A1D888" w14:textId="77777777" w:rsidTr="00043E8C">
        <w:trPr>
          <w:trHeight w:val="1134"/>
        </w:trPr>
        <w:tc>
          <w:tcPr>
            <w:tcW w:w="3980" w:type="dxa"/>
            <w:vAlign w:val="center"/>
          </w:tcPr>
          <w:p w14:paraId="17ABBF48" w14:textId="77777777" w:rsidR="008360EE" w:rsidRPr="00727AE1" w:rsidRDefault="008360EE" w:rsidP="008360EE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5368" w:type="dxa"/>
            <w:vAlign w:val="center"/>
          </w:tcPr>
          <w:p w14:paraId="32D5E0DC" w14:textId="78E01DC6" w:rsidR="008360EE" w:rsidRPr="00753907" w:rsidRDefault="008360EE" w:rsidP="008360E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</w:rPr>
            </w:pPr>
            <w:r w:rsidRPr="00753907">
              <w:rPr>
                <w:rFonts w:asciiTheme="minorHAnsi" w:eastAsia="Segoe UI" w:hAnsiTheme="minorHAnsi" w:cstheme="minorHAnsi"/>
                <w:b/>
                <w:color w:val="000000" w:themeColor="text1"/>
              </w:rPr>
              <w:t xml:space="preserve">KROASAN, NARANČA </w:t>
            </w:r>
            <w:proofErr w:type="gramStart"/>
            <w:r w:rsidRPr="00753907">
              <w:rPr>
                <w:rFonts w:asciiTheme="minorHAnsi" w:eastAsia="Segoe UI" w:hAnsiTheme="minorHAnsi" w:cstheme="minorHAnsi"/>
                <w:b/>
                <w:color w:val="000000" w:themeColor="text1"/>
              </w:rPr>
              <w:t>KOMAD ,</w:t>
            </w:r>
            <w:proofErr w:type="gramEnd"/>
            <w:r w:rsidRPr="00753907">
              <w:rPr>
                <w:rFonts w:asciiTheme="minorHAnsi" w:eastAsia="Segoe UI" w:hAnsiTheme="minorHAnsi" w:cstheme="minorHAnsi"/>
                <w:b/>
                <w:color w:val="000000" w:themeColor="text1"/>
              </w:rPr>
              <w:t xml:space="preserve"> KISELO MLIJEKO </w:t>
            </w:r>
          </w:p>
        </w:tc>
        <w:tc>
          <w:tcPr>
            <w:tcW w:w="989" w:type="dxa"/>
            <w:vAlign w:val="center"/>
          </w:tcPr>
          <w:p w14:paraId="52201822" w14:textId="48E325C6" w:rsidR="008360EE" w:rsidRPr="00753907" w:rsidRDefault="008360EE" w:rsidP="008360EE">
            <w:pPr>
              <w:jc w:val="center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</w:rPr>
              <w:t>53.0</w:t>
            </w:r>
          </w:p>
        </w:tc>
        <w:tc>
          <w:tcPr>
            <w:tcW w:w="754" w:type="dxa"/>
            <w:vAlign w:val="center"/>
          </w:tcPr>
          <w:p w14:paraId="344AC3BE" w14:textId="4D2CFC9D" w:rsidR="008360EE" w:rsidRPr="00753907" w:rsidRDefault="008360EE" w:rsidP="008360EE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</w:rPr>
              <w:t>12.8</w:t>
            </w:r>
          </w:p>
        </w:tc>
        <w:tc>
          <w:tcPr>
            <w:tcW w:w="753" w:type="dxa"/>
            <w:vAlign w:val="center"/>
          </w:tcPr>
          <w:p w14:paraId="33441F60" w14:textId="51E3EB26" w:rsidR="008360EE" w:rsidRPr="00753907" w:rsidRDefault="008360EE" w:rsidP="008360EE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</w:rPr>
              <w:t>15.7</w:t>
            </w:r>
          </w:p>
        </w:tc>
        <w:tc>
          <w:tcPr>
            <w:tcW w:w="762" w:type="dxa"/>
            <w:vAlign w:val="center"/>
          </w:tcPr>
          <w:p w14:paraId="57746710" w14:textId="2FC10206" w:rsidR="008360EE" w:rsidRPr="00753907" w:rsidRDefault="008360EE" w:rsidP="008360EE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753907">
              <w:rPr>
                <w:rFonts w:asciiTheme="minorHAnsi" w:eastAsia="Segoe UI" w:hAnsiTheme="minorHAnsi" w:cstheme="minorHAnsi"/>
                <w:color w:val="000000" w:themeColor="text1"/>
              </w:rPr>
              <w:t>406</w:t>
            </w:r>
          </w:p>
        </w:tc>
        <w:tc>
          <w:tcPr>
            <w:tcW w:w="2859" w:type="dxa"/>
            <w:vAlign w:val="center"/>
          </w:tcPr>
          <w:p w14:paraId="27A2ABB4" w14:textId="1A776544" w:rsidR="008360EE" w:rsidRPr="00753907" w:rsidRDefault="008360EE" w:rsidP="008360EE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Celer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T), Gluten(S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Jaja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S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Goruščica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T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Sezam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T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Sumporni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dioksid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T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Lupina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T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Kikiriki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T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Soja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T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Mlijeko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S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Riba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T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Orašidi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 xml:space="preserve">(T), </w:t>
            </w:r>
            <w:proofErr w:type="spellStart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Mlijeko</w:t>
            </w:r>
            <w:proofErr w:type="spellEnd"/>
            <w:r w:rsidRPr="00753907">
              <w:rPr>
                <w:rFonts w:asciiTheme="minorHAnsi" w:eastAsia="Segoe UI" w:hAnsiTheme="minorHAnsi" w:cstheme="minorHAnsi"/>
                <w:color w:val="000000" w:themeColor="text1"/>
                <w:sz w:val="18"/>
                <w:szCs w:val="18"/>
              </w:rPr>
              <w:t>(S)</w:t>
            </w:r>
            <w:bookmarkStart w:id="0" w:name="_GoBack"/>
            <w:bookmarkEnd w:id="0"/>
          </w:p>
        </w:tc>
      </w:tr>
    </w:tbl>
    <w:p w14:paraId="29FC9F77" w14:textId="77777777" w:rsidR="00FC5C48" w:rsidRDefault="00FC5C48"/>
    <w:sectPr w:rsidR="00FC5C48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8909E" w14:textId="77777777" w:rsidR="00500DC8" w:rsidRDefault="00500DC8">
      <w:pPr>
        <w:spacing w:line="240" w:lineRule="auto"/>
      </w:pPr>
      <w:r>
        <w:separator/>
      </w:r>
    </w:p>
  </w:endnote>
  <w:endnote w:type="continuationSeparator" w:id="0">
    <w:p w14:paraId="5F518C5D" w14:textId="77777777" w:rsidR="00500DC8" w:rsidRDefault="00500D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69935" w14:textId="77777777" w:rsidR="00500DC8" w:rsidRDefault="00500DC8">
      <w:pPr>
        <w:spacing w:line="240" w:lineRule="auto"/>
      </w:pPr>
      <w:r>
        <w:separator/>
      </w:r>
    </w:p>
  </w:footnote>
  <w:footnote w:type="continuationSeparator" w:id="0">
    <w:p w14:paraId="2D42E4B8" w14:textId="77777777" w:rsidR="00500DC8" w:rsidRDefault="00500DC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C5E85"/>
    <w:rsid w:val="003A7A80"/>
    <w:rsid w:val="00410EF1"/>
    <w:rsid w:val="00411FF4"/>
    <w:rsid w:val="004A088C"/>
    <w:rsid w:val="004A3A75"/>
    <w:rsid w:val="004A5B83"/>
    <w:rsid w:val="00500DC8"/>
    <w:rsid w:val="00505E48"/>
    <w:rsid w:val="00581A97"/>
    <w:rsid w:val="005C0CDD"/>
    <w:rsid w:val="005C26EF"/>
    <w:rsid w:val="005D5281"/>
    <w:rsid w:val="006041DB"/>
    <w:rsid w:val="00604DC0"/>
    <w:rsid w:val="006A62C9"/>
    <w:rsid w:val="006F7F7B"/>
    <w:rsid w:val="00727AE1"/>
    <w:rsid w:val="00753907"/>
    <w:rsid w:val="007648DD"/>
    <w:rsid w:val="00785D8A"/>
    <w:rsid w:val="008360EE"/>
    <w:rsid w:val="008D08FD"/>
    <w:rsid w:val="008F6B4F"/>
    <w:rsid w:val="009159AE"/>
    <w:rsid w:val="00941526"/>
    <w:rsid w:val="0094680B"/>
    <w:rsid w:val="0098384F"/>
    <w:rsid w:val="009A2F87"/>
    <w:rsid w:val="009B7700"/>
    <w:rsid w:val="00A03023"/>
    <w:rsid w:val="00A22210"/>
    <w:rsid w:val="00A42B2B"/>
    <w:rsid w:val="00A6709B"/>
    <w:rsid w:val="00A833A6"/>
    <w:rsid w:val="00B95FA2"/>
    <w:rsid w:val="00C7467B"/>
    <w:rsid w:val="00CB6F1F"/>
    <w:rsid w:val="00D34181"/>
    <w:rsid w:val="00D73947"/>
    <w:rsid w:val="00E5196C"/>
    <w:rsid w:val="00EF7F35"/>
    <w:rsid w:val="00F8782A"/>
    <w:rsid w:val="00F908CC"/>
    <w:rsid w:val="00FC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2873D8C-909F-48E3-BCBC-CEA2DD87C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4</cp:revision>
  <dcterms:created xsi:type="dcterms:W3CDTF">2022-09-19T06:45:00Z</dcterms:created>
  <dcterms:modified xsi:type="dcterms:W3CDTF">2022-09-26T08:49:00Z</dcterms:modified>
</cp:coreProperties>
</file>